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1AA968C6" w:rsidR="007B4A91" w:rsidRDefault="00556965" w:rsidP="00105A7D">
      <w: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0F7CDEE9" w:rsidR="007B4A91" w:rsidRDefault="0081701F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4035F94A" w14:textId="77777777" w:rsidR="007B4A91" w:rsidRDefault="001F030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A706AF2" w:rsidR="007B4A91" w:rsidRDefault="005A785E">
      <w:pPr>
        <w:rPr>
          <w:sz w:val="28"/>
          <w:szCs w:val="28"/>
        </w:rPr>
      </w:pPr>
      <w:r>
        <w:rPr>
          <w:sz w:val="28"/>
          <w:szCs w:val="28"/>
        </w:rPr>
        <w:t>Gun shooter</w:t>
      </w:r>
    </w:p>
    <w:p w14:paraId="34A9E19B" w14:textId="77777777" w:rsidR="007B4A91" w:rsidRDefault="001F030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71C040C" w:rsidR="007B4A91" w:rsidRDefault="005A785E">
      <w:pPr>
        <w:ind w:left="720"/>
        <w:rPr>
          <w:sz w:val="28"/>
          <w:szCs w:val="28"/>
        </w:rPr>
      </w:pPr>
      <w:r>
        <w:rPr>
          <w:sz w:val="28"/>
          <w:szCs w:val="28"/>
        </w:rPr>
        <w:t>To shoot monsters to score points.</w:t>
      </w:r>
    </w:p>
    <w:p w14:paraId="3D632C61" w14:textId="77777777" w:rsidR="007B4A91" w:rsidRDefault="001F030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FC7A45F" w:rsidR="007B4A91" w:rsidRDefault="005A785E" w:rsidP="005A785E">
      <w:pPr>
        <w:rPr>
          <w:sz w:val="28"/>
          <w:szCs w:val="28"/>
        </w:rPr>
      </w:pPr>
      <w:r>
        <w:rPr>
          <w:sz w:val="28"/>
          <w:szCs w:val="28"/>
        </w:rPr>
        <w:t xml:space="preserve">Aliens are trying to invade earth. To save the earth from </w:t>
      </w:r>
      <w:proofErr w:type="gramStart"/>
      <w:r>
        <w:rPr>
          <w:sz w:val="28"/>
          <w:szCs w:val="28"/>
        </w:rPr>
        <w:t xml:space="preserve">aliens </w:t>
      </w:r>
      <w:r w:rsidR="006F02A1">
        <w:rPr>
          <w:sz w:val="28"/>
          <w:szCs w:val="28"/>
        </w:rPr>
        <w:t>,</w:t>
      </w:r>
      <w:r>
        <w:rPr>
          <w:sz w:val="28"/>
          <w:szCs w:val="28"/>
        </w:rPr>
        <w:t>astronauts</w:t>
      </w:r>
      <w:proofErr w:type="gramEnd"/>
      <w:r>
        <w:rPr>
          <w:sz w:val="28"/>
          <w:szCs w:val="28"/>
        </w:rPr>
        <w:t xml:space="preserve"> prepare a special gun. If they shoot aliens they score </w:t>
      </w:r>
      <w:proofErr w:type="spellStart"/>
      <w:proofErr w:type="gramStart"/>
      <w:r>
        <w:rPr>
          <w:sz w:val="28"/>
          <w:szCs w:val="28"/>
        </w:rPr>
        <w:t>points,if</w:t>
      </w:r>
      <w:proofErr w:type="spellEnd"/>
      <w:proofErr w:type="gramEnd"/>
      <w:r>
        <w:rPr>
          <w:sz w:val="28"/>
          <w:szCs w:val="28"/>
        </w:rPr>
        <w:t xml:space="preserve"> they shoot dynamites death remains</w:t>
      </w:r>
      <w:r w:rsidR="006F02A1">
        <w:rPr>
          <w:sz w:val="28"/>
          <w:szCs w:val="28"/>
        </w:rPr>
        <w:t xml:space="preserve"> all the same</w:t>
      </w:r>
      <w:r>
        <w:rPr>
          <w:sz w:val="28"/>
          <w:szCs w:val="28"/>
        </w:rPr>
        <w:t>.</w:t>
      </w:r>
    </w:p>
    <w:p w14:paraId="6102F988" w14:textId="77777777" w:rsidR="007B4A91" w:rsidRDefault="001F030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50CD16A" w:rsidR="007B4A91" w:rsidRDefault="007B4A91">
      <w:pPr>
        <w:ind w:left="720"/>
        <w:rPr>
          <w:sz w:val="28"/>
          <w:szCs w:val="28"/>
        </w:rPr>
      </w:pPr>
    </w:p>
    <w:p w14:paraId="678A09BC" w14:textId="4ADAB2EC" w:rsidR="007B4A91" w:rsidRDefault="001F0305" w:rsidP="00FA196B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35A4557A" w14:textId="77777777" w:rsidR="007B4A91" w:rsidRDefault="001F030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0A718B5" w:rsidR="007B4A91" w:rsidRDefault="005A785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7D12E02" w:rsidR="007B4A91" w:rsidRDefault="005A785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leases the bulle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91AE508" w:rsidR="007B4A91" w:rsidRDefault="005A785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ll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FABF6EA" w:rsidR="007B4A91" w:rsidRDefault="005A785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s the monster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80FEEB7" w:rsidR="007B4A91" w:rsidRDefault="00A078AB" w:rsidP="00A078AB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</w:t>
            </w:r>
            <w:r w:rsidR="005A785E">
              <w:rPr>
                <w:sz w:val="28"/>
                <w:szCs w:val="28"/>
              </w:rPr>
              <w:t>Aliens</w:t>
            </w:r>
            <w:r>
              <w:rPr>
                <w:sz w:val="28"/>
                <w:szCs w:val="28"/>
              </w:rPr>
              <w:t xml:space="preserve">  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A7E7CAE" w:rsidR="007B4A91" w:rsidRDefault="005A785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ment the scor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785313C" w:rsidR="007B4A91" w:rsidRDefault="005A785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ynamit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ABA38B9" w:rsidR="007B4A91" w:rsidRDefault="005A785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s death for the player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2C6CB8D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0FF2815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1F030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1F030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1F030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1F030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63A8773A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1F0305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2845D821" w:rsidR="007B4A91" w:rsidRDefault="00922AF5">
      <w:pPr>
        <w:ind w:left="720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I will increase the velocity of the falling obstacles </w:t>
      </w:r>
      <w:r w:rsidR="00E149C3">
        <w:rPr>
          <w:sz w:val="28"/>
          <w:szCs w:val="28"/>
        </w:rPr>
        <w:t xml:space="preserve">and </w:t>
      </w:r>
      <w:r w:rsidR="005A785E">
        <w:rPr>
          <w:sz w:val="28"/>
          <w:szCs w:val="28"/>
        </w:rPr>
        <w:t>monsters</w:t>
      </w:r>
      <w:r w:rsidR="00E149C3">
        <w:rPr>
          <w:sz w:val="28"/>
          <w:szCs w:val="28"/>
        </w:rPr>
        <w:t xml:space="preserve"> and make them come in random</w:t>
      </w:r>
      <w:r w:rsidR="006F02A1">
        <w:rPr>
          <w:sz w:val="28"/>
          <w:szCs w:val="28"/>
        </w:rPr>
        <w:t xml:space="preserve"> from the top of the canvas.</w:t>
      </w:r>
    </w:p>
    <w:sectPr w:rsidR="007B4A9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79D30D" w14:textId="77777777" w:rsidR="001F0305" w:rsidRDefault="001F0305" w:rsidP="00922AF5">
      <w:pPr>
        <w:spacing w:line="240" w:lineRule="auto"/>
      </w:pPr>
      <w:r>
        <w:separator/>
      </w:r>
    </w:p>
  </w:endnote>
  <w:endnote w:type="continuationSeparator" w:id="0">
    <w:p w14:paraId="1B180BF4" w14:textId="77777777" w:rsidR="001F0305" w:rsidRDefault="001F0305" w:rsidP="00922A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6E2A3" w14:textId="77777777" w:rsidR="00922AF5" w:rsidRDefault="00922A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F6E2B" w14:textId="77777777" w:rsidR="00922AF5" w:rsidRDefault="00922A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5C808" w14:textId="77777777" w:rsidR="00922AF5" w:rsidRDefault="00922A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ACF3D" w14:textId="77777777" w:rsidR="001F0305" w:rsidRDefault="001F0305" w:rsidP="00922AF5">
      <w:pPr>
        <w:spacing w:line="240" w:lineRule="auto"/>
      </w:pPr>
      <w:r>
        <w:separator/>
      </w:r>
    </w:p>
  </w:footnote>
  <w:footnote w:type="continuationSeparator" w:id="0">
    <w:p w14:paraId="3135C418" w14:textId="77777777" w:rsidR="001F0305" w:rsidRDefault="001F0305" w:rsidP="00922AF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4872E" w14:textId="77777777" w:rsidR="00922AF5" w:rsidRDefault="00922A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FD595" w14:textId="57101B8C" w:rsidR="00922AF5" w:rsidRPr="00922AF5" w:rsidRDefault="00922AF5">
    <w:pPr>
      <w:pStyle w:val="Header"/>
      <w:rPr>
        <w:lang w:val="en-I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AE485" w14:textId="77777777" w:rsidR="00922AF5" w:rsidRDefault="00922A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05A7D"/>
    <w:rsid w:val="001F0305"/>
    <w:rsid w:val="003E7A87"/>
    <w:rsid w:val="004071E7"/>
    <w:rsid w:val="00556965"/>
    <w:rsid w:val="00592594"/>
    <w:rsid w:val="005A785E"/>
    <w:rsid w:val="00651614"/>
    <w:rsid w:val="006F02A1"/>
    <w:rsid w:val="007B2806"/>
    <w:rsid w:val="007B4A91"/>
    <w:rsid w:val="007B6532"/>
    <w:rsid w:val="0081701F"/>
    <w:rsid w:val="00922AF5"/>
    <w:rsid w:val="009764F0"/>
    <w:rsid w:val="00A078AB"/>
    <w:rsid w:val="00AD4BB6"/>
    <w:rsid w:val="00C04E19"/>
    <w:rsid w:val="00C6638A"/>
    <w:rsid w:val="00E149C3"/>
    <w:rsid w:val="00F905BE"/>
    <w:rsid w:val="00FA1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22AF5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2AF5"/>
  </w:style>
  <w:style w:type="paragraph" w:styleId="Footer">
    <w:name w:val="footer"/>
    <w:basedOn w:val="Normal"/>
    <w:link w:val="FooterChar"/>
    <w:uiPriority w:val="99"/>
    <w:unhideWhenUsed/>
    <w:rsid w:val="00922AF5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2AF5"/>
  </w:style>
  <w:style w:type="character" w:styleId="Hyperlink">
    <w:name w:val="Hyperlink"/>
    <w:basedOn w:val="DefaultParagraphFont"/>
    <w:uiPriority w:val="99"/>
    <w:unhideWhenUsed/>
    <w:rsid w:val="007B653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65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F1EB19-A09C-4DC7-83C2-52E75F8DE3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Gurubalan Sowmyan</dc:creator>
  <cp:lastModifiedBy>M.Gurubalan Sowmyan</cp:lastModifiedBy>
  <cp:revision>6</cp:revision>
  <dcterms:created xsi:type="dcterms:W3CDTF">2021-06-07T04:27:00Z</dcterms:created>
  <dcterms:modified xsi:type="dcterms:W3CDTF">2021-06-12T09:51:00Z</dcterms:modified>
</cp:coreProperties>
</file>